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BFADB" w14:textId="569161E3" w:rsidR="008369C7" w:rsidRPr="00AE14DC" w:rsidRDefault="008369C7" w:rsidP="00AE14DC">
      <w:pPr>
        <w:rPr>
          <w:sz w:val="24"/>
          <w:szCs w:val="24"/>
        </w:rPr>
      </w:pPr>
    </w:p>
    <w:p w14:paraId="191CBA74" w14:textId="5EEDE5EC" w:rsidR="00A77998" w:rsidRPr="00A77998" w:rsidRDefault="00A77998" w:rsidP="00F52738">
      <w:pPr>
        <w:pBdr>
          <w:bottom w:val="single" w:sz="12" w:space="1" w:color="auto"/>
        </w:pBdr>
        <w:spacing w:after="0" w:line="240" w:lineRule="auto"/>
        <w:rPr>
          <w:rFonts w:eastAsia="Times New Roman" w:cstheme="minorHAnsi"/>
          <w:sz w:val="24"/>
          <w:szCs w:val="24"/>
          <w:u w:val="single"/>
        </w:rPr>
      </w:pPr>
    </w:p>
    <w:p w14:paraId="00638850" w14:textId="77777777" w:rsidR="00AE14DC" w:rsidRDefault="00AE14DC" w:rsidP="00AE14DC">
      <w:pPr>
        <w:pBdr>
          <w:bottom w:val="single" w:sz="12" w:space="1" w:color="auto"/>
        </w:pBdr>
        <w:spacing w:after="0" w:line="240" w:lineRule="auto"/>
        <w:rPr>
          <w:rFonts w:eastAsia="Times New Roman" w:cstheme="minorHAnsi"/>
          <w:sz w:val="24"/>
          <w:szCs w:val="24"/>
          <w:u w:val="single"/>
        </w:rPr>
      </w:pPr>
      <w:r>
        <w:rPr>
          <w:rFonts w:eastAsia="Times New Roman" w:cstheme="minorHAnsi"/>
          <w:sz w:val="24"/>
          <w:szCs w:val="24"/>
          <w:u w:val="single"/>
        </w:rPr>
        <w:t xml:space="preserve">1.  Communication:   Self Rating_4____: </w:t>
      </w:r>
    </w:p>
    <w:p w14:paraId="057122A8" w14:textId="77777777" w:rsidR="00AE14DC" w:rsidRPr="004F4680" w:rsidRDefault="00AE14DC" w:rsidP="00AE14DC">
      <w:pPr>
        <w:pBdr>
          <w:bottom w:val="single" w:sz="12" w:space="1" w:color="auto"/>
        </w:pBdr>
        <w:spacing w:after="0" w:line="240" w:lineRule="auto"/>
        <w:rPr>
          <w:rFonts w:eastAsia="Times New Roman" w:cstheme="minorHAnsi"/>
          <w:sz w:val="24"/>
          <w:szCs w:val="24"/>
        </w:rPr>
      </w:pPr>
      <w:r w:rsidRPr="004F4680">
        <w:rPr>
          <w:rFonts w:eastAsia="Times New Roman" w:cstheme="minorHAnsi"/>
          <w:sz w:val="24"/>
          <w:szCs w:val="24"/>
        </w:rPr>
        <w:t>My communication skill is above average</w:t>
      </w:r>
      <w:r>
        <w:rPr>
          <w:rFonts w:eastAsia="Times New Roman" w:cstheme="minorHAnsi"/>
          <w:sz w:val="24"/>
          <w:szCs w:val="24"/>
        </w:rPr>
        <w:t xml:space="preserve"> because I can give and receive a different kind of information. For example, when a customer wants to know more about a specific medicine, I would explain to him/her and make them understand. My listening skill is also above Average since I can listen and note every detail that they communicate to me.</w:t>
      </w:r>
    </w:p>
    <w:p w14:paraId="604B4658" w14:textId="77777777" w:rsidR="00AE14DC" w:rsidRPr="00A77998" w:rsidRDefault="00AE14DC" w:rsidP="00AE14DC">
      <w:pPr>
        <w:pBdr>
          <w:bottom w:val="single" w:sz="12" w:space="1" w:color="auto"/>
        </w:pBdr>
        <w:spacing w:after="0" w:line="240" w:lineRule="auto"/>
        <w:rPr>
          <w:rFonts w:eastAsia="Times New Roman" w:cstheme="minorHAnsi"/>
          <w:sz w:val="24"/>
          <w:szCs w:val="24"/>
          <w:u w:val="single"/>
        </w:rPr>
      </w:pPr>
    </w:p>
    <w:p w14:paraId="42D698D6" w14:textId="77777777" w:rsidR="00AE14DC" w:rsidRPr="00A77998" w:rsidRDefault="00AE14DC" w:rsidP="00AE14DC">
      <w:pPr>
        <w:pBdr>
          <w:bottom w:val="single" w:sz="12" w:space="1" w:color="auto"/>
        </w:pBdr>
        <w:spacing w:after="0" w:line="240" w:lineRule="auto"/>
        <w:rPr>
          <w:rFonts w:eastAsia="Times New Roman" w:cstheme="minorHAnsi"/>
          <w:sz w:val="24"/>
          <w:szCs w:val="24"/>
          <w:u w:val="single"/>
        </w:rPr>
      </w:pPr>
    </w:p>
    <w:p w14:paraId="3DB22EE5"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77BDE945"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4BAAF35A"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7846A420"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4913570F"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05FFC8F9" w14:textId="77777777" w:rsidR="00AE14DC" w:rsidRDefault="00AE14DC" w:rsidP="00AE14DC">
      <w:pPr>
        <w:pBdr>
          <w:bottom w:val="single" w:sz="12" w:space="1" w:color="auto"/>
        </w:pBdr>
        <w:spacing w:after="0" w:line="240" w:lineRule="auto"/>
        <w:rPr>
          <w:rFonts w:eastAsia="Times New Roman" w:cstheme="minorHAnsi"/>
          <w:sz w:val="24"/>
          <w:szCs w:val="24"/>
          <w:u w:val="single"/>
        </w:rPr>
      </w:pPr>
      <w:r>
        <w:rPr>
          <w:rFonts w:eastAsia="Times New Roman" w:cstheme="minorHAnsi"/>
          <w:sz w:val="24"/>
          <w:szCs w:val="24"/>
          <w:u w:val="single"/>
        </w:rPr>
        <w:t>2.  Self-Motivation:   Self Rating_5____:</w:t>
      </w:r>
    </w:p>
    <w:p w14:paraId="40CDA8DC" w14:textId="77777777" w:rsidR="00AE14DC" w:rsidRPr="00671795" w:rsidRDefault="00AE14DC" w:rsidP="00AE14DC">
      <w:pPr>
        <w:pBdr>
          <w:bottom w:val="single" w:sz="12" w:space="1" w:color="auto"/>
        </w:pBdr>
        <w:spacing w:after="0" w:line="240" w:lineRule="auto"/>
        <w:rPr>
          <w:rFonts w:eastAsia="Times New Roman" w:cstheme="minorHAnsi"/>
          <w:sz w:val="24"/>
          <w:szCs w:val="24"/>
        </w:rPr>
      </w:pPr>
      <w:r>
        <w:rPr>
          <w:rFonts w:eastAsia="Times New Roman" w:cstheme="minorHAnsi"/>
          <w:sz w:val="24"/>
          <w:szCs w:val="24"/>
        </w:rPr>
        <w:t xml:space="preserve">My self-motivation is exceptional because I do not need any supervision to perform my duties. I am very committed to attending to customers in the community pharmacy by demonstrating a lot of reliability. My ambitions have been to serve clients to make them satisfied. Any time a customer a request, I attend to them immediately so that I can meet their needs on time. As a result of my self-motivation, I can fit effectively in the organization structure because my boss does not supervise me since I am delivering accordingly. </w:t>
      </w:r>
    </w:p>
    <w:p w14:paraId="2CD3E6CD"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584A0902"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2B4876F5"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160857B1"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5918EE1A"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2C733C41"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5BDB572A"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08ABC007"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3FF270E2" w14:textId="77777777" w:rsidR="00AE14DC" w:rsidRDefault="00AE14DC" w:rsidP="00AE14DC">
      <w:pPr>
        <w:pBdr>
          <w:bottom w:val="single" w:sz="12" w:space="1" w:color="auto"/>
        </w:pBdr>
        <w:spacing w:after="0" w:line="240" w:lineRule="auto"/>
        <w:rPr>
          <w:rFonts w:eastAsia="Times New Roman" w:cstheme="minorHAnsi"/>
          <w:sz w:val="24"/>
          <w:szCs w:val="24"/>
          <w:u w:val="single"/>
        </w:rPr>
      </w:pPr>
      <w:r>
        <w:rPr>
          <w:rFonts w:eastAsia="Times New Roman" w:cstheme="minorHAnsi"/>
          <w:sz w:val="24"/>
          <w:szCs w:val="24"/>
          <w:u w:val="single"/>
        </w:rPr>
        <w:t>3.  Leadership:   Self Rating__3___:</w:t>
      </w:r>
    </w:p>
    <w:p w14:paraId="52E16B9C" w14:textId="77777777" w:rsidR="00AE14DC" w:rsidRPr="00671795" w:rsidRDefault="00AE14DC" w:rsidP="00AE14DC">
      <w:pPr>
        <w:pBdr>
          <w:bottom w:val="single" w:sz="12" w:space="1" w:color="auto"/>
        </w:pBdr>
        <w:spacing w:after="0" w:line="240" w:lineRule="auto"/>
        <w:rPr>
          <w:rFonts w:eastAsia="Times New Roman" w:cstheme="minorHAnsi"/>
          <w:sz w:val="24"/>
          <w:szCs w:val="24"/>
        </w:rPr>
      </w:pPr>
      <w:r>
        <w:rPr>
          <w:rFonts w:eastAsia="Times New Roman" w:cstheme="minorHAnsi"/>
          <w:sz w:val="24"/>
          <w:szCs w:val="24"/>
        </w:rPr>
        <w:t xml:space="preserve">My leadership skill is average. When it comes to leading, I am not well off. Sometimes I am left with junior staff to manage them if the pharmacy management is out for an official meeting. I </w:t>
      </w:r>
      <w:proofErr w:type="gramStart"/>
      <w:r>
        <w:rPr>
          <w:rFonts w:eastAsia="Times New Roman" w:cstheme="minorHAnsi"/>
          <w:sz w:val="24"/>
          <w:szCs w:val="24"/>
        </w:rPr>
        <w:t>have to</w:t>
      </w:r>
      <w:proofErr w:type="gramEnd"/>
      <w:r>
        <w:rPr>
          <w:rFonts w:eastAsia="Times New Roman" w:cstheme="minorHAnsi"/>
          <w:sz w:val="24"/>
          <w:szCs w:val="24"/>
        </w:rPr>
        <w:t xml:space="preserve"> ensure they complete their duties on time. In most cases, they do not because I might not be reliable or offer effective feedback when they ask me something critical regarding their specific duties.</w:t>
      </w:r>
    </w:p>
    <w:p w14:paraId="2CEA33E3"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2FD55ABE"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2706E53F"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4E955A88"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52BEF988"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0377C65A"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25012C69"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39117716"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6E1250A5" w14:textId="77777777" w:rsidR="00AE14DC" w:rsidRDefault="00AE14DC" w:rsidP="00AE14DC">
      <w:pPr>
        <w:pBdr>
          <w:bottom w:val="single" w:sz="12" w:space="1" w:color="auto"/>
        </w:pBdr>
        <w:spacing w:after="0" w:line="240" w:lineRule="auto"/>
        <w:rPr>
          <w:rFonts w:eastAsia="Times New Roman" w:cstheme="minorHAnsi"/>
          <w:sz w:val="24"/>
          <w:szCs w:val="24"/>
          <w:u w:val="single"/>
        </w:rPr>
      </w:pPr>
      <w:r>
        <w:rPr>
          <w:rFonts w:eastAsia="Times New Roman" w:cstheme="minorHAnsi"/>
          <w:sz w:val="24"/>
          <w:szCs w:val="24"/>
          <w:u w:val="single"/>
        </w:rPr>
        <w:t>4.  Responsibility:   Self Rating__5___:</w:t>
      </w:r>
    </w:p>
    <w:p w14:paraId="4FACB8FC" w14:textId="77777777" w:rsidR="00AE14DC" w:rsidRPr="008075FA" w:rsidRDefault="00AE14DC" w:rsidP="00AE14DC">
      <w:pPr>
        <w:pBdr>
          <w:bottom w:val="single" w:sz="12" w:space="1" w:color="auto"/>
        </w:pBdr>
        <w:spacing w:after="0" w:line="240" w:lineRule="auto"/>
        <w:rPr>
          <w:rFonts w:eastAsia="Times New Roman" w:cstheme="minorHAnsi"/>
          <w:sz w:val="24"/>
          <w:szCs w:val="24"/>
        </w:rPr>
      </w:pPr>
      <w:r>
        <w:rPr>
          <w:rFonts w:eastAsia="Times New Roman" w:cstheme="minorHAnsi"/>
          <w:sz w:val="24"/>
          <w:szCs w:val="24"/>
        </w:rPr>
        <w:t>I am very responsible since my responsibility skills are very exceptional. I usually relay the request of customers and their needs by following the right protocol. I communicate with the pharmacy owner and staff regarding any request and need of the Customer. I have also been responsible for performing some critical duties that have helped improve the process of sales that has met the need of the pharmacy's customer satisfaction</w:t>
      </w:r>
    </w:p>
    <w:p w14:paraId="30417CE1"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5B609BB4"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24422BAC"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199232D0"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18B41A6D"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5066784D"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0621FE5D"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6127E7D6" w14:textId="77777777" w:rsidR="00AE14DC" w:rsidRDefault="00AE14DC" w:rsidP="00AE14DC">
      <w:pPr>
        <w:pBdr>
          <w:bottom w:val="single" w:sz="12" w:space="1" w:color="auto"/>
        </w:pBdr>
        <w:spacing w:after="0" w:line="240" w:lineRule="auto"/>
        <w:rPr>
          <w:rFonts w:eastAsia="Times New Roman" w:cstheme="minorHAnsi"/>
          <w:sz w:val="24"/>
          <w:szCs w:val="24"/>
          <w:u w:val="single"/>
        </w:rPr>
      </w:pPr>
      <w:r>
        <w:rPr>
          <w:rFonts w:eastAsia="Times New Roman" w:cstheme="minorHAnsi"/>
          <w:sz w:val="24"/>
          <w:szCs w:val="24"/>
          <w:u w:val="single"/>
        </w:rPr>
        <w:t>5.  Teamwork:   Self Rating_4____:</w:t>
      </w:r>
    </w:p>
    <w:p w14:paraId="52F5E378" w14:textId="77777777" w:rsidR="00AE14DC" w:rsidRPr="008075FA" w:rsidRDefault="00AE14DC" w:rsidP="00AE14DC">
      <w:pPr>
        <w:pBdr>
          <w:bottom w:val="single" w:sz="12" w:space="1" w:color="auto"/>
        </w:pBdr>
        <w:spacing w:after="0" w:line="240" w:lineRule="auto"/>
        <w:rPr>
          <w:rFonts w:eastAsia="Times New Roman" w:cstheme="minorHAnsi"/>
          <w:sz w:val="24"/>
          <w:szCs w:val="24"/>
        </w:rPr>
      </w:pPr>
      <w:r>
        <w:rPr>
          <w:rFonts w:eastAsia="Times New Roman" w:cstheme="minorHAnsi"/>
          <w:sz w:val="24"/>
          <w:szCs w:val="24"/>
        </w:rPr>
        <w:t xml:space="preserve">My teamwork skills are above average. I have communicated clearly and efficiently with the staff and owner of the community pharmacy. Additionally, I have also been an active listener who has helped us understand and trust one another. That has increased my confidence in interacting with pharmacy customers. Through the teamwork skill attending to Customer's requests and has been easy </w:t>
      </w:r>
      <w:proofErr w:type="gramStart"/>
      <w:r>
        <w:rPr>
          <w:rFonts w:eastAsia="Times New Roman" w:cstheme="minorHAnsi"/>
          <w:sz w:val="24"/>
          <w:szCs w:val="24"/>
        </w:rPr>
        <w:t>as a result of</w:t>
      </w:r>
      <w:proofErr w:type="gramEnd"/>
      <w:r>
        <w:rPr>
          <w:rFonts w:eastAsia="Times New Roman" w:cstheme="minorHAnsi"/>
          <w:sz w:val="24"/>
          <w:szCs w:val="24"/>
        </w:rPr>
        <w:t xml:space="preserve"> help from team members.</w:t>
      </w:r>
    </w:p>
    <w:p w14:paraId="3E244D8F" w14:textId="77777777" w:rsidR="00AE14DC" w:rsidRDefault="00AE14DC" w:rsidP="00AE14DC">
      <w:pPr>
        <w:pBdr>
          <w:bottom w:val="single" w:sz="12" w:space="1" w:color="auto"/>
        </w:pBdr>
        <w:spacing w:after="0" w:line="240" w:lineRule="auto"/>
        <w:rPr>
          <w:rFonts w:eastAsia="Times New Roman" w:cstheme="minorHAnsi"/>
          <w:sz w:val="24"/>
          <w:szCs w:val="24"/>
          <w:u w:val="single"/>
        </w:rPr>
      </w:pPr>
    </w:p>
    <w:p w14:paraId="4F658958" w14:textId="0552CB11" w:rsidR="001725AE" w:rsidRDefault="001725AE" w:rsidP="00F52738">
      <w:pPr>
        <w:pBdr>
          <w:bottom w:val="single" w:sz="12" w:space="1" w:color="auto"/>
        </w:pBdr>
        <w:spacing w:after="0" w:line="240" w:lineRule="auto"/>
        <w:rPr>
          <w:rFonts w:eastAsia="Times New Roman" w:cstheme="minorHAnsi"/>
          <w:sz w:val="24"/>
          <w:szCs w:val="24"/>
          <w:u w:val="single"/>
        </w:rPr>
      </w:pPr>
    </w:p>
    <w:p w14:paraId="5444F356" w14:textId="743811DD" w:rsidR="001725AE" w:rsidRDefault="001725AE" w:rsidP="00F52738">
      <w:pPr>
        <w:pBdr>
          <w:bottom w:val="single" w:sz="12" w:space="1" w:color="auto"/>
        </w:pBdr>
        <w:spacing w:after="0" w:line="240" w:lineRule="auto"/>
        <w:rPr>
          <w:rFonts w:eastAsia="Times New Roman" w:cstheme="minorHAnsi"/>
          <w:sz w:val="24"/>
          <w:szCs w:val="24"/>
          <w:u w:val="single"/>
        </w:rPr>
      </w:pPr>
    </w:p>
    <w:p w14:paraId="26125382" w14:textId="281A5E65" w:rsidR="001725AE" w:rsidRDefault="001725AE" w:rsidP="00F52738">
      <w:pPr>
        <w:pBdr>
          <w:bottom w:val="single" w:sz="12" w:space="1" w:color="auto"/>
        </w:pBdr>
        <w:spacing w:after="0" w:line="240" w:lineRule="auto"/>
        <w:rPr>
          <w:rFonts w:eastAsia="Times New Roman" w:cstheme="minorHAnsi"/>
          <w:sz w:val="24"/>
          <w:szCs w:val="24"/>
          <w:u w:val="single"/>
        </w:rPr>
      </w:pPr>
    </w:p>
    <w:p w14:paraId="16A41D10" w14:textId="18AC16B6" w:rsidR="001725AE" w:rsidRDefault="001725AE" w:rsidP="00F52738">
      <w:pPr>
        <w:pBdr>
          <w:bottom w:val="single" w:sz="12" w:space="1" w:color="auto"/>
        </w:pBdr>
        <w:spacing w:after="0" w:line="240" w:lineRule="auto"/>
        <w:rPr>
          <w:rFonts w:eastAsia="Times New Roman" w:cstheme="minorHAnsi"/>
          <w:sz w:val="24"/>
          <w:szCs w:val="24"/>
          <w:u w:val="single"/>
        </w:rPr>
      </w:pPr>
    </w:p>
    <w:p w14:paraId="1CEFFBF1" w14:textId="3DA10C64" w:rsidR="00A5302A" w:rsidRDefault="00A5302A" w:rsidP="00F52738">
      <w:pPr>
        <w:pBdr>
          <w:bottom w:val="single" w:sz="12" w:space="1" w:color="auto"/>
        </w:pBdr>
        <w:spacing w:after="0" w:line="240" w:lineRule="auto"/>
        <w:rPr>
          <w:rFonts w:eastAsia="Times New Roman" w:cstheme="minorHAnsi"/>
          <w:sz w:val="24"/>
          <w:szCs w:val="24"/>
          <w:u w:val="single"/>
        </w:rPr>
      </w:pPr>
    </w:p>
    <w:p w14:paraId="4395DFA3" w14:textId="218D5F22" w:rsidR="001725AE" w:rsidRDefault="001725AE" w:rsidP="00F52738">
      <w:pPr>
        <w:pBdr>
          <w:bottom w:val="single" w:sz="12" w:space="1" w:color="auto"/>
        </w:pBdr>
        <w:spacing w:after="0" w:line="240" w:lineRule="auto"/>
        <w:rPr>
          <w:rFonts w:eastAsia="Times New Roman" w:cstheme="minorHAnsi"/>
          <w:sz w:val="24"/>
          <w:szCs w:val="24"/>
          <w:u w:val="single"/>
        </w:rPr>
      </w:pPr>
    </w:p>
    <w:p w14:paraId="47874F94" w14:textId="2D04AB65" w:rsidR="001725AE" w:rsidRDefault="001725AE" w:rsidP="00F52738">
      <w:pPr>
        <w:pBdr>
          <w:bottom w:val="single" w:sz="12" w:space="1" w:color="auto"/>
        </w:pBdr>
        <w:spacing w:after="0" w:line="240" w:lineRule="auto"/>
        <w:rPr>
          <w:rFonts w:eastAsia="Times New Roman" w:cstheme="minorHAnsi"/>
          <w:sz w:val="24"/>
          <w:szCs w:val="24"/>
          <w:u w:val="single"/>
        </w:rPr>
      </w:pPr>
    </w:p>
    <w:p w14:paraId="3B400EA7" w14:textId="57868724" w:rsidR="003A5A32" w:rsidRDefault="003A5A32" w:rsidP="00AE14DC">
      <w:pPr>
        <w:pBdr>
          <w:bottom w:val="single" w:sz="12" w:space="1" w:color="auto"/>
        </w:pBdr>
        <w:spacing w:after="0" w:line="240" w:lineRule="auto"/>
        <w:rPr>
          <w:rFonts w:eastAsia="Times New Roman" w:cstheme="minorHAnsi"/>
          <w:sz w:val="24"/>
          <w:szCs w:val="24"/>
          <w:u w:val="single"/>
        </w:rPr>
      </w:pPr>
    </w:p>
    <w:sectPr w:rsidR="003A5A3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94E7C8" w14:textId="77777777" w:rsidR="00AF55F0" w:rsidRDefault="00AF55F0" w:rsidP="00F52738">
      <w:pPr>
        <w:spacing w:after="0" w:line="240" w:lineRule="auto"/>
      </w:pPr>
      <w:r>
        <w:separator/>
      </w:r>
    </w:p>
  </w:endnote>
  <w:endnote w:type="continuationSeparator" w:id="0">
    <w:p w14:paraId="4188AE43" w14:textId="77777777" w:rsidR="00AF55F0" w:rsidRDefault="00AF55F0" w:rsidP="00F527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46B3E" w14:textId="77777777" w:rsidR="00A77998" w:rsidRDefault="00A779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6967829"/>
      <w:docPartObj>
        <w:docPartGallery w:val="Page Numbers (Bottom of Page)"/>
        <w:docPartUnique/>
      </w:docPartObj>
    </w:sdtPr>
    <w:sdtEndPr/>
    <w:sdtContent>
      <w:sdt>
        <w:sdtPr>
          <w:id w:val="-1705238520"/>
          <w:docPartObj>
            <w:docPartGallery w:val="Page Numbers (Top of Page)"/>
            <w:docPartUnique/>
          </w:docPartObj>
        </w:sdtPr>
        <w:sdtEndPr/>
        <w:sdtContent>
          <w:p w14:paraId="585A4C46" w14:textId="2ABEDEBA" w:rsidR="00E92C09" w:rsidRDefault="00E92C09">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CCFC09B" w14:textId="77777777" w:rsidR="00A77998" w:rsidRDefault="00A779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9E700" w14:textId="77777777" w:rsidR="00A77998" w:rsidRDefault="00A779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3F7794" w14:textId="77777777" w:rsidR="00AF55F0" w:rsidRDefault="00AF55F0" w:rsidP="00F52738">
      <w:pPr>
        <w:spacing w:after="0" w:line="240" w:lineRule="auto"/>
      </w:pPr>
      <w:r>
        <w:separator/>
      </w:r>
    </w:p>
  </w:footnote>
  <w:footnote w:type="continuationSeparator" w:id="0">
    <w:p w14:paraId="51E5D30F" w14:textId="77777777" w:rsidR="00AF55F0" w:rsidRDefault="00AF55F0" w:rsidP="00F527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8198EC" w14:textId="77777777" w:rsidR="00A77998" w:rsidRDefault="00A779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1E85C5" w14:textId="0274BAF3" w:rsidR="00F52738" w:rsidRPr="0034034C" w:rsidRDefault="00F52738" w:rsidP="00F52738">
    <w:pPr>
      <w:pStyle w:val="Header"/>
      <w:tabs>
        <w:tab w:val="clear" w:pos="4680"/>
        <w:tab w:val="clear" w:pos="9360"/>
        <w:tab w:val="left" w:pos="3015"/>
      </w:tabs>
      <w:rPr>
        <w:rFonts w:cstheme="minorHAnsi"/>
      </w:rPr>
    </w:pPr>
    <w:r>
      <w:rPr>
        <w:rFonts w:cstheme="minorHAnsi"/>
        <w:b/>
        <w:bCs/>
        <w:color w:val="005295"/>
        <w:spacing w:val="19"/>
        <w:position w:val="1"/>
      </w:rPr>
      <w:tab/>
    </w:r>
    <w:r w:rsidRPr="0034034C">
      <w:rPr>
        <w:rFonts w:cstheme="minorHAnsi"/>
        <w:b/>
        <w:bCs/>
        <w:color w:val="005295"/>
        <w:spacing w:val="19"/>
        <w:position w:val="1"/>
      </w:rPr>
      <w:t>C</w:t>
    </w:r>
    <w:r w:rsidRPr="0034034C">
      <w:rPr>
        <w:rFonts w:cstheme="minorHAnsi"/>
        <w:b/>
        <w:bCs/>
        <w:color w:val="005295"/>
        <w:spacing w:val="10"/>
        <w:position w:val="1"/>
      </w:rPr>
      <w:t>ALIF</w:t>
    </w:r>
    <w:r w:rsidRPr="0034034C">
      <w:rPr>
        <w:rFonts w:cstheme="minorHAnsi"/>
        <w:b/>
        <w:bCs/>
        <w:color w:val="005295"/>
        <w:spacing w:val="6"/>
        <w:position w:val="1"/>
      </w:rPr>
      <w:t>O</w:t>
    </w:r>
    <w:r w:rsidRPr="0034034C">
      <w:rPr>
        <w:rFonts w:cstheme="minorHAnsi"/>
        <w:b/>
        <w:bCs/>
        <w:color w:val="005295"/>
        <w:spacing w:val="10"/>
        <w:position w:val="1"/>
      </w:rPr>
      <w:t>RNI</w:t>
    </w:r>
    <w:r w:rsidRPr="0034034C">
      <w:rPr>
        <w:rFonts w:cstheme="minorHAnsi"/>
        <w:b/>
        <w:bCs/>
        <w:color w:val="005295"/>
        <w:position w:val="1"/>
      </w:rPr>
      <w:t>A</w:t>
    </w:r>
    <w:r w:rsidRPr="0034034C">
      <w:rPr>
        <w:rFonts w:cstheme="minorHAnsi"/>
        <w:b/>
        <w:bCs/>
        <w:color w:val="005295"/>
        <w:spacing w:val="19"/>
        <w:position w:val="1"/>
      </w:rPr>
      <w:t xml:space="preserve"> </w:t>
    </w:r>
    <w:r w:rsidRPr="0034034C">
      <w:rPr>
        <w:rFonts w:cstheme="minorHAnsi"/>
        <w:b/>
        <w:bCs/>
        <w:color w:val="005295"/>
        <w:spacing w:val="10"/>
        <w:position w:val="1"/>
      </w:rPr>
      <w:t>MIR</w:t>
    </w:r>
    <w:r w:rsidRPr="0034034C">
      <w:rPr>
        <w:rFonts w:cstheme="minorHAnsi"/>
        <w:b/>
        <w:bCs/>
        <w:color w:val="005295"/>
        <w:spacing w:val="16"/>
        <w:position w:val="1"/>
      </w:rPr>
      <w:t>A</w:t>
    </w:r>
    <w:r w:rsidRPr="0034034C">
      <w:rPr>
        <w:rFonts w:cstheme="minorHAnsi"/>
        <w:b/>
        <w:bCs/>
        <w:color w:val="005295"/>
        <w:spacing w:val="13"/>
        <w:position w:val="1"/>
      </w:rPr>
      <w:t>M</w:t>
    </w:r>
    <w:r w:rsidRPr="0034034C">
      <w:rPr>
        <w:rFonts w:cstheme="minorHAnsi"/>
        <w:b/>
        <w:bCs/>
        <w:color w:val="005295"/>
        <w:spacing w:val="10"/>
        <w:position w:val="1"/>
      </w:rPr>
      <w:t>A</w:t>
    </w:r>
    <w:r w:rsidRPr="0034034C">
      <w:rPr>
        <w:rFonts w:cstheme="minorHAnsi"/>
        <w:b/>
        <w:bCs/>
        <w:color w:val="005295"/>
        <w:position w:val="1"/>
      </w:rPr>
      <w:t>R</w:t>
    </w:r>
    <w:r w:rsidRPr="0034034C">
      <w:rPr>
        <w:rFonts w:cstheme="minorHAnsi"/>
        <w:b/>
        <w:bCs/>
        <w:color w:val="005295"/>
        <w:spacing w:val="19"/>
        <w:position w:val="1"/>
      </w:rPr>
      <w:t xml:space="preserve"> </w:t>
    </w:r>
    <w:r w:rsidRPr="0034034C">
      <w:rPr>
        <w:rFonts w:cstheme="minorHAnsi"/>
        <w:b/>
        <w:bCs/>
        <w:color w:val="005295"/>
        <w:spacing w:val="10"/>
        <w:position w:val="1"/>
      </w:rPr>
      <w:t>UNIVE</w:t>
    </w:r>
    <w:r w:rsidRPr="0034034C">
      <w:rPr>
        <w:rFonts w:cstheme="minorHAnsi"/>
        <w:b/>
        <w:bCs/>
        <w:color w:val="005295"/>
        <w:spacing w:val="5"/>
        <w:position w:val="1"/>
      </w:rPr>
      <w:t>R</w:t>
    </w:r>
    <w:r w:rsidRPr="0034034C">
      <w:rPr>
        <w:rFonts w:cstheme="minorHAnsi"/>
        <w:b/>
        <w:bCs/>
        <w:color w:val="005295"/>
        <w:spacing w:val="10"/>
        <w:position w:val="1"/>
      </w:rPr>
      <w:t>SI</w:t>
    </w:r>
    <w:r w:rsidRPr="0034034C">
      <w:rPr>
        <w:rFonts w:cstheme="minorHAnsi"/>
        <w:b/>
        <w:bCs/>
        <w:color w:val="005295"/>
        <w:spacing w:val="11"/>
        <w:position w:val="1"/>
      </w:rPr>
      <w:t>T</w:t>
    </w:r>
    <w:r w:rsidRPr="0034034C">
      <w:rPr>
        <w:rFonts w:cstheme="minorHAnsi"/>
        <w:b/>
        <w:bCs/>
        <w:color w:val="005295"/>
        <w:position w:val="1"/>
      </w:rPr>
      <w:t>Y</w:t>
    </w:r>
  </w:p>
  <w:p w14:paraId="61FEAE61" w14:textId="3271C022" w:rsidR="00F52738" w:rsidRPr="0034034C" w:rsidRDefault="00F52738" w:rsidP="00F52738">
    <w:pPr>
      <w:spacing w:after="0" w:line="240" w:lineRule="auto"/>
      <w:jc w:val="center"/>
      <w:rPr>
        <w:rFonts w:eastAsia="Times New Roman" w:cstheme="minorHAnsi"/>
      </w:rPr>
    </w:pPr>
    <w:r w:rsidRPr="0034034C">
      <w:rPr>
        <w:rFonts w:eastAsia="Times New Roman" w:cstheme="minorHAnsi"/>
      </w:rPr>
      <w:t xml:space="preserve">        </w:t>
    </w:r>
    <w:r w:rsidR="00A77998">
      <w:rPr>
        <w:rFonts w:eastAsia="Times New Roman" w:cstheme="minorHAnsi"/>
      </w:rPr>
      <w:t>Student Self-Evaluation Report</w:t>
    </w:r>
    <w:r w:rsidR="000766FC">
      <w:rPr>
        <w:rFonts w:eastAsia="Times New Roman" w:cstheme="minorHAnsi"/>
      </w:rPr>
      <w:t xml:space="preserve"> – Part I</w:t>
    </w:r>
  </w:p>
  <w:p w14:paraId="7A123756" w14:textId="6086289F" w:rsidR="00F52738" w:rsidRDefault="00F52738">
    <w:pPr>
      <w:pStyle w:val="Header"/>
    </w:pPr>
    <w:r w:rsidRPr="0034034C">
      <w:rPr>
        <w:rFonts w:cstheme="minorHAnsi"/>
        <w:noProof/>
      </w:rPr>
      <w:drawing>
        <wp:inline distT="0" distB="0" distL="0" distR="0" wp14:anchorId="15D139E0" wp14:editId="16A5FF40">
          <wp:extent cx="1295400" cy="1238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95400" cy="12382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C37A5" w14:textId="77777777" w:rsidR="00A77998" w:rsidRDefault="00A779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D55CEC"/>
    <w:multiLevelType w:val="hybridMultilevel"/>
    <w:tmpl w:val="2C2CE2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DY2MDC3sDQxsTBX0lEKTi0uzszPAymwqAUATlxRGSwAAAA="/>
  </w:docVars>
  <w:rsids>
    <w:rsidRoot w:val="00F52738"/>
    <w:rsid w:val="00035A31"/>
    <w:rsid w:val="000679FC"/>
    <w:rsid w:val="000766FC"/>
    <w:rsid w:val="00084515"/>
    <w:rsid w:val="00094D59"/>
    <w:rsid w:val="000B13B9"/>
    <w:rsid w:val="00155A3F"/>
    <w:rsid w:val="001725AE"/>
    <w:rsid w:val="00183544"/>
    <w:rsid w:val="001C59DB"/>
    <w:rsid w:val="001E1993"/>
    <w:rsid w:val="001E246F"/>
    <w:rsid w:val="00260FBC"/>
    <w:rsid w:val="00271505"/>
    <w:rsid w:val="002A30D2"/>
    <w:rsid w:val="002B2820"/>
    <w:rsid w:val="002C0B08"/>
    <w:rsid w:val="002D4FF7"/>
    <w:rsid w:val="002F4299"/>
    <w:rsid w:val="002F51C1"/>
    <w:rsid w:val="0031000F"/>
    <w:rsid w:val="00336A44"/>
    <w:rsid w:val="0036372F"/>
    <w:rsid w:val="00396F68"/>
    <w:rsid w:val="003A5A32"/>
    <w:rsid w:val="004332E0"/>
    <w:rsid w:val="00441677"/>
    <w:rsid w:val="0044714E"/>
    <w:rsid w:val="00461380"/>
    <w:rsid w:val="004A5A34"/>
    <w:rsid w:val="004E4C8D"/>
    <w:rsid w:val="005052B0"/>
    <w:rsid w:val="00520D19"/>
    <w:rsid w:val="00571A84"/>
    <w:rsid w:val="005B5C8C"/>
    <w:rsid w:val="005C647C"/>
    <w:rsid w:val="005F6CE5"/>
    <w:rsid w:val="00607B71"/>
    <w:rsid w:val="0062246C"/>
    <w:rsid w:val="0063505D"/>
    <w:rsid w:val="00672E16"/>
    <w:rsid w:val="007358E9"/>
    <w:rsid w:val="00773E14"/>
    <w:rsid w:val="008369C7"/>
    <w:rsid w:val="008B5FAD"/>
    <w:rsid w:val="008E374F"/>
    <w:rsid w:val="008E3F9B"/>
    <w:rsid w:val="009731CB"/>
    <w:rsid w:val="009A2442"/>
    <w:rsid w:val="009B571E"/>
    <w:rsid w:val="00A20F28"/>
    <w:rsid w:val="00A26E3E"/>
    <w:rsid w:val="00A5302A"/>
    <w:rsid w:val="00A552DA"/>
    <w:rsid w:val="00A657FF"/>
    <w:rsid w:val="00A72CAE"/>
    <w:rsid w:val="00A77998"/>
    <w:rsid w:val="00A931C1"/>
    <w:rsid w:val="00AA2F29"/>
    <w:rsid w:val="00AC4A62"/>
    <w:rsid w:val="00AE14DC"/>
    <w:rsid w:val="00AE42B9"/>
    <w:rsid w:val="00AF55F0"/>
    <w:rsid w:val="00B14B3B"/>
    <w:rsid w:val="00BE6840"/>
    <w:rsid w:val="00C014D7"/>
    <w:rsid w:val="00C073E1"/>
    <w:rsid w:val="00C52247"/>
    <w:rsid w:val="00C65A35"/>
    <w:rsid w:val="00D3088B"/>
    <w:rsid w:val="00D902C9"/>
    <w:rsid w:val="00DA128C"/>
    <w:rsid w:val="00DB660C"/>
    <w:rsid w:val="00E02D92"/>
    <w:rsid w:val="00E40E20"/>
    <w:rsid w:val="00E834B9"/>
    <w:rsid w:val="00E92C09"/>
    <w:rsid w:val="00EC204D"/>
    <w:rsid w:val="00EC386F"/>
    <w:rsid w:val="00ED517E"/>
    <w:rsid w:val="00EE7D5B"/>
    <w:rsid w:val="00F13349"/>
    <w:rsid w:val="00F52738"/>
    <w:rsid w:val="00F56C87"/>
    <w:rsid w:val="00FD1433"/>
    <w:rsid w:val="00FE1013"/>
    <w:rsid w:val="00FF57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4E61F"/>
  <w15:chartTrackingRefBased/>
  <w15:docId w15:val="{9A497190-63BC-4B91-81E1-408A4A84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0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52738"/>
    <w:pPr>
      <w:tabs>
        <w:tab w:val="center" w:pos="4680"/>
        <w:tab w:val="right" w:pos="9360"/>
      </w:tabs>
      <w:spacing w:after="0" w:line="240" w:lineRule="auto"/>
    </w:pPr>
  </w:style>
  <w:style w:type="character" w:customStyle="1" w:styleId="HeaderChar">
    <w:name w:val="Header Char"/>
    <w:basedOn w:val="DefaultParagraphFont"/>
    <w:link w:val="Header"/>
    <w:rsid w:val="00F52738"/>
  </w:style>
  <w:style w:type="paragraph" w:styleId="Footer">
    <w:name w:val="footer"/>
    <w:basedOn w:val="Normal"/>
    <w:link w:val="FooterChar"/>
    <w:uiPriority w:val="99"/>
    <w:unhideWhenUsed/>
    <w:rsid w:val="00F527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738"/>
  </w:style>
  <w:style w:type="character" w:styleId="Hyperlink">
    <w:name w:val="Hyperlink"/>
    <w:basedOn w:val="DefaultParagraphFont"/>
    <w:uiPriority w:val="99"/>
    <w:unhideWhenUsed/>
    <w:rsid w:val="00F52738"/>
    <w:rPr>
      <w:color w:val="0563C1" w:themeColor="hyperlink"/>
      <w:u w:val="single"/>
    </w:rPr>
  </w:style>
  <w:style w:type="character" w:customStyle="1" w:styleId="UnresolvedMention1">
    <w:name w:val="Unresolved Mention1"/>
    <w:basedOn w:val="DefaultParagraphFont"/>
    <w:uiPriority w:val="99"/>
    <w:semiHidden/>
    <w:unhideWhenUsed/>
    <w:rsid w:val="00F52738"/>
    <w:rPr>
      <w:color w:val="808080"/>
      <w:shd w:val="clear" w:color="auto" w:fill="E6E6E6"/>
    </w:rPr>
  </w:style>
  <w:style w:type="paragraph" w:styleId="ListParagraph">
    <w:name w:val="List Paragraph"/>
    <w:basedOn w:val="Normal"/>
    <w:uiPriority w:val="34"/>
    <w:qFormat/>
    <w:rsid w:val="00E92C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53</Words>
  <Characters>201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Lobera</dc:creator>
  <cp:keywords/>
  <dc:description/>
  <cp:lastModifiedBy>Adnan Alyyan</cp:lastModifiedBy>
  <cp:revision>2</cp:revision>
  <dcterms:created xsi:type="dcterms:W3CDTF">2020-08-23T02:22:00Z</dcterms:created>
  <dcterms:modified xsi:type="dcterms:W3CDTF">2020-08-23T02:22:00Z</dcterms:modified>
</cp:coreProperties>
</file>